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สตรีมจาก</w:t>
      </w:r>
      <w:r>
        <w:t xml:space="preserve"> </w:t>
      </w:r>
      <w:r>
        <w:t xml:space="preserve">วิทยาลัยสารพัดช่างอุดรธานี</w:t>
      </w:r>
    </w:p>
    <w:p>
      <w:pPr>
        <w:pStyle w:val="Date"/>
      </w:pPr>
      <w:r>
        <w:t xml:space="preserve">วันจันทร์ที่</w:t>
      </w:r>
      <w:r>
        <w:t xml:space="preserve"> </w:t>
      </w:r>
      <w:r>
        <w:t xml:space="preserve">16</w:t>
      </w:r>
      <w:r>
        <w:t xml:space="preserve"> </w:t>
      </w:r>
      <w:r>
        <w:t xml:space="preserve">ธันวาคม</w:t>
      </w:r>
      <w:r>
        <w:t xml:space="preserve"> </w:t>
      </w:r>
      <w:r>
        <w:t xml:space="preserve">2567</w:t>
      </w:r>
      <w:r>
        <w:t xml:space="preserve"> </w:t>
      </w:r>
      <w:r>
        <w:t xml:space="preserve">เวลา</w:t>
      </w:r>
      <w:r>
        <w:t xml:space="preserve"> </w:t>
      </w:r>
      <w:r>
        <w:t xml:space="preserve">10.18</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ฮัลโหลฮัลโหล           หลวงปู่พรหม     โหลฮัลโหล โหลดเ***ทดสอบ   โหล  ฮัลโหล      ฮัลโหลสวัสดีครับ    สวัสดีน้องๆนักเรียนทุกคนด้วยครับ   วันนี้ มาเรียนในภาคเช้าพบกับ ผมนายภานุวัฒน์นำณรงค์    วิชาคณิตศาสตร์เบื้องต้น           วันนี้อยู่กันที่มหา   วิทยาลัย  ราชภัฏสกลนคร                                                                                                                                                                                                                                                                                                                                                                                    วิธีทำ  โหลป้า   ป้า ป้า                   เสร็จแล้ว                                                                                                                                                                                       เมื่อวาน                                                                                                                                                                                                                                                                                                                                                                                                                                                                                                                                                                            ทดสอบ     ฮัลโหลทดสอบทดสอบ   ทดสอบทดสอบทดสอบ    ฮัลโหลทดสอบ ทดสอบทดสอบทดสอบ        Anime ปิดไฟเลย                         หล่อๆ                                เราก็รอ โหล     นอนรอรอรอ                                                                                                                                                                                                                                                                                                                                                                                                                                                                                                                                                                                                          Hello Hello Hello Hello สวัสดีเข้ายัง                                  ฮัลโหล   one two three four five six  2   มันจะขึ้นช้ากว่าเสียงพูดเฉยๆใช่หรือเปล่าคะ    ยะลา lalala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สตรีมจาก วิทยาลัยสารพัดช่างอุดรธานี</dc:title>
  <dc:creator/>
  <cp:keywords/>
  <dcterms:created xsi:type="dcterms:W3CDTF">2024-12-16T05:07:37Z</dcterms:created>
  <dcterms:modified xsi:type="dcterms:W3CDTF">2024-12-16T05: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6 ธันวาคม 2567 เวลา 10.18 น.</vt:lpwstr>
  </property>
  <property fmtid="{D5CDD505-2E9C-101B-9397-08002B2CF9AE}" pid="3" name="subtitle">
    <vt:lpwstr/>
  </property>
</Properties>
</file>